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A3E848" w14:textId="776AA78F" w:rsidR="00AF1013" w:rsidRDefault="00AF1013" w:rsidP="006437E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</w:pPr>
      <w:r>
        <w:drawing>
          <wp:inline distT="0" distB="0" distL="0" distR="0" wp14:anchorId="087CE037" wp14:editId="75864212">
            <wp:extent cx="5943600" cy="1803003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030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5E5CA2E4" w14:textId="385F509A" w:rsidR="006437E2" w:rsidRPr="006437E2" w:rsidRDefault="006437E2" w:rsidP="006437E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</w:pPr>
      <w:proofErr w:type="spellStart"/>
      <w:r w:rsidRPr="006437E2"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  <w:t>UpGrad</w:t>
      </w:r>
      <w:proofErr w:type="spellEnd"/>
      <w:r w:rsidRPr="006437E2"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  <w:t xml:space="preserve"> - Point of View from a </w:t>
      </w:r>
      <w:r w:rsidRPr="006437E2">
        <w:rPr>
          <w:rFonts w:ascii="Times New Roman" w:eastAsia="Times New Roman" w:hAnsi="Times New Roman" w:cs="Times New Roman"/>
          <w:b/>
          <w:bCs/>
          <w:noProof w:val="0"/>
          <w:sz w:val="24"/>
          <w:szCs w:val="24"/>
          <w:lang w:val="en-US"/>
        </w:rPr>
        <w:t xml:space="preserve">real Data Scientist </w:t>
      </w:r>
      <w:r w:rsidRPr="006437E2"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  <w:t>on a Data Science course.</w:t>
      </w:r>
    </w:p>
    <w:p w14:paraId="22E1F5F9" w14:textId="77777777" w:rsidR="006437E2" w:rsidRPr="006437E2" w:rsidRDefault="006437E2" w:rsidP="006437E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</w:pPr>
      <w:r w:rsidRPr="006437E2"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  <w:t>I have finished my PGD from IIIT Bangalore from UpGrad and am almost done with my MSc in Data Science from Liverpool John Moores University. For a working professional, there are a few things that come to mind that I can help answer.</w:t>
      </w:r>
    </w:p>
    <w:p w14:paraId="51A60F92" w14:textId="77777777" w:rsidR="006437E2" w:rsidRPr="006437E2" w:rsidRDefault="006437E2" w:rsidP="006437E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</w:pPr>
      <w:r w:rsidRPr="006437E2">
        <w:rPr>
          <w:rFonts w:ascii="Times New Roman" w:eastAsia="Times New Roman" w:hAnsi="Times New Roman" w:cs="Times New Roman"/>
          <w:b/>
          <w:bCs/>
          <w:noProof w:val="0"/>
          <w:sz w:val="24"/>
          <w:szCs w:val="24"/>
          <w:lang w:val="en-US"/>
        </w:rPr>
        <w:t>The short answer:</w:t>
      </w:r>
    </w:p>
    <w:p w14:paraId="6AB04421" w14:textId="3C514AE4" w:rsidR="006437E2" w:rsidRPr="006437E2" w:rsidRDefault="006437E2" w:rsidP="006437E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</w:pPr>
      <w:r w:rsidRPr="006437E2"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  <w:t xml:space="preserve">The course was great and helped me do better at my current </w:t>
      </w:r>
      <w:r w:rsidR="00F64E4F" w:rsidRPr="006437E2"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  <w:t>job and</w:t>
      </w:r>
      <w:r w:rsidRPr="006437E2"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  <w:t xml:space="preserve"> </w:t>
      </w:r>
      <w:r w:rsidR="00F64E4F" w:rsidRPr="006437E2"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  <w:t>opened</w:t>
      </w:r>
      <w:r w:rsidRPr="006437E2"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  <w:t xml:space="preserve"> new opportunities in the Data Science Market for me.</w:t>
      </w:r>
    </w:p>
    <w:p w14:paraId="07329C01" w14:textId="2D191ABB" w:rsidR="006437E2" w:rsidRDefault="006437E2" w:rsidP="006437E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noProof w:val="0"/>
          <w:color w:val="0000FF"/>
          <w:sz w:val="24"/>
          <w:szCs w:val="24"/>
          <w:u w:val="single"/>
          <w:lang w:val="en-US"/>
        </w:rPr>
      </w:pPr>
      <w:r w:rsidRPr="006437E2"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  <w:t xml:space="preserve">If you would like to connect with me to know more, feel free to reach out to me on </w:t>
      </w:r>
      <w:r w:rsidR="00F64E4F" w:rsidRPr="006437E2"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  <w:t>LinkedIn</w:t>
      </w:r>
      <w:r w:rsidRPr="006437E2"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  <w:t xml:space="preserve"> here: </w:t>
      </w:r>
      <w:hyperlink r:id="rId6" w:history="1">
        <w:r w:rsidRPr="006437E2">
          <w:rPr>
            <w:rFonts w:ascii="Times New Roman" w:eastAsia="Times New Roman" w:hAnsi="Times New Roman" w:cs="Times New Roman"/>
            <w:noProof w:val="0"/>
            <w:color w:val="0000FF"/>
            <w:sz w:val="24"/>
            <w:szCs w:val="24"/>
            <w:u w:val="single"/>
            <w:lang w:val="en-US"/>
          </w:rPr>
          <w:t>https://www.linkedin.com/in/anishmahapatra/</w:t>
        </w:r>
      </w:hyperlink>
    </w:p>
    <w:p w14:paraId="37233A9F" w14:textId="46BDB33A" w:rsidR="006249E8" w:rsidRPr="006437E2" w:rsidRDefault="006249E8" w:rsidP="006437E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  <w:t>Email: anishmahapatra01@gmail.com</w:t>
      </w:r>
    </w:p>
    <w:p w14:paraId="3B978910" w14:textId="77777777" w:rsidR="006437E2" w:rsidRPr="006437E2" w:rsidRDefault="006437E2" w:rsidP="006437E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</w:pPr>
      <w:r w:rsidRPr="006437E2">
        <w:rPr>
          <w:rFonts w:ascii="Times New Roman" w:eastAsia="Times New Roman" w:hAnsi="Times New Roman" w:cs="Times New Roman"/>
          <w:b/>
          <w:bCs/>
          <w:noProof w:val="0"/>
          <w:sz w:val="24"/>
          <w:szCs w:val="24"/>
          <w:lang w:val="en-US"/>
        </w:rPr>
        <w:t>The longer answer:</w:t>
      </w:r>
    </w:p>
    <w:p w14:paraId="3F71F537" w14:textId="77777777" w:rsidR="006437E2" w:rsidRPr="006437E2" w:rsidRDefault="006437E2" w:rsidP="006437E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</w:pPr>
      <w:r w:rsidRPr="006437E2">
        <w:rPr>
          <w:rFonts w:ascii="Times New Roman" w:eastAsia="Times New Roman" w:hAnsi="Times New Roman" w:cs="Times New Roman"/>
          <w:b/>
          <w:bCs/>
          <w:noProof w:val="0"/>
          <w:sz w:val="24"/>
          <w:szCs w:val="24"/>
          <w:lang w:val="en-US"/>
        </w:rPr>
        <w:t>Best course out there for upskilling?</w:t>
      </w:r>
      <w:r w:rsidRPr="006437E2"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  <w:t xml:space="preserve"> Yes. The best way to judge a system is to ask someone who has done it to assess it. My pattern of the search to find the right way to upskill was the following:</w:t>
      </w:r>
    </w:p>
    <w:p w14:paraId="11D926FC" w14:textId="77777777" w:rsidR="006437E2" w:rsidRPr="006437E2" w:rsidRDefault="006437E2" w:rsidP="006437E2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</w:pPr>
      <w:r w:rsidRPr="006437E2">
        <w:rPr>
          <w:rFonts w:ascii="Times New Roman" w:eastAsia="Times New Roman" w:hAnsi="Times New Roman" w:cs="Times New Roman"/>
          <w:i/>
          <w:iCs/>
          <w:noProof w:val="0"/>
          <w:sz w:val="24"/>
          <w:szCs w:val="24"/>
          <w:lang w:val="en-US"/>
        </w:rPr>
        <w:t xml:space="preserve">Udemy </w:t>
      </w:r>
      <w:r w:rsidRPr="006437E2"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  <w:t>(paid courses for ₹400 or so)</w:t>
      </w:r>
    </w:p>
    <w:p w14:paraId="52B94984" w14:textId="77777777" w:rsidR="006437E2" w:rsidRPr="006437E2" w:rsidRDefault="006437E2" w:rsidP="006437E2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</w:pPr>
      <w:r w:rsidRPr="006437E2">
        <w:rPr>
          <w:rFonts w:ascii="Times New Roman" w:eastAsia="Times New Roman" w:hAnsi="Times New Roman" w:cs="Times New Roman"/>
          <w:i/>
          <w:iCs/>
          <w:noProof w:val="0"/>
          <w:sz w:val="24"/>
          <w:szCs w:val="24"/>
          <w:lang w:val="en-US"/>
        </w:rPr>
        <w:t xml:space="preserve">Udacity </w:t>
      </w:r>
      <w:r w:rsidRPr="006437E2"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  <w:t>(Nanodegree - ₹25k)</w:t>
      </w:r>
    </w:p>
    <w:p w14:paraId="29464118" w14:textId="77777777" w:rsidR="006437E2" w:rsidRPr="006437E2" w:rsidRDefault="006437E2" w:rsidP="006437E2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</w:pPr>
      <w:r w:rsidRPr="006437E2">
        <w:rPr>
          <w:rFonts w:ascii="Times New Roman" w:eastAsia="Times New Roman" w:hAnsi="Times New Roman" w:cs="Times New Roman"/>
          <w:i/>
          <w:iCs/>
          <w:noProof w:val="0"/>
          <w:sz w:val="24"/>
          <w:szCs w:val="24"/>
          <w:lang w:val="en-US"/>
        </w:rPr>
        <w:t xml:space="preserve">Coursera Subscription </w:t>
      </w:r>
      <w:r w:rsidRPr="006437E2"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  <w:t>(₹3k - ₹4k per month)</w:t>
      </w:r>
    </w:p>
    <w:p w14:paraId="073BFE07" w14:textId="77777777" w:rsidR="006437E2" w:rsidRPr="006437E2" w:rsidRDefault="006437E2" w:rsidP="006437E2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</w:pPr>
      <w:r w:rsidRPr="006437E2">
        <w:rPr>
          <w:rFonts w:ascii="Times New Roman" w:eastAsia="Times New Roman" w:hAnsi="Times New Roman" w:cs="Times New Roman"/>
          <w:i/>
          <w:iCs/>
          <w:noProof w:val="0"/>
          <w:sz w:val="24"/>
          <w:szCs w:val="24"/>
          <w:lang w:val="en-US"/>
        </w:rPr>
        <w:t xml:space="preserve">UpGrad </w:t>
      </w:r>
      <w:r w:rsidRPr="006437E2"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  <w:t>(</w:t>
      </w:r>
      <w:hyperlink r:id="rId7" w:history="1">
        <w:r w:rsidRPr="006437E2">
          <w:rPr>
            <w:rFonts w:ascii="Times New Roman" w:eastAsia="Times New Roman" w:hAnsi="Times New Roman" w:cs="Times New Roman"/>
            <w:noProof w:val="0"/>
            <w:color w:val="0000FF"/>
            <w:sz w:val="24"/>
            <w:szCs w:val="24"/>
            <w:u w:val="single"/>
            <w:lang w:val="en-US"/>
          </w:rPr>
          <w:t>Ask me</w:t>
        </w:r>
      </w:hyperlink>
      <w:r w:rsidRPr="006437E2"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  <w:t>)</w:t>
      </w:r>
    </w:p>
    <w:p w14:paraId="238D10E3" w14:textId="77777777" w:rsidR="006437E2" w:rsidRPr="006437E2" w:rsidRDefault="006437E2" w:rsidP="006437E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</w:pPr>
      <w:r w:rsidRPr="006437E2"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  <w:t xml:space="preserve">Here, there are three main competitors for upskilling that I considered - Great Learning, </w:t>
      </w:r>
      <w:proofErr w:type="spellStart"/>
      <w:r w:rsidRPr="006437E2"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  <w:t>UpGrad</w:t>
      </w:r>
      <w:proofErr w:type="spellEnd"/>
      <w:r w:rsidRPr="006437E2"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  <w:t xml:space="preserve"> &amp; Bits </w:t>
      </w:r>
      <w:proofErr w:type="spellStart"/>
      <w:r w:rsidRPr="006437E2"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  <w:t>Pilani</w:t>
      </w:r>
      <w:proofErr w:type="spellEnd"/>
      <w:r w:rsidRPr="006437E2"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  <w:t xml:space="preserve"> MTech. post </w:t>
      </w:r>
      <w:proofErr w:type="gramStart"/>
      <w:r w:rsidRPr="006437E2"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  <w:t>all of</w:t>
      </w:r>
      <w:proofErr w:type="gramEnd"/>
      <w:r w:rsidRPr="006437E2"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  <w:t xml:space="preserve"> the research and talking to alumni, UpGrad was the best option</w:t>
      </w:r>
    </w:p>
    <w:p w14:paraId="75CD8CBC" w14:textId="67AB7974" w:rsidR="006437E2" w:rsidRPr="006437E2" w:rsidRDefault="006437E2" w:rsidP="006437E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</w:pPr>
      <w:r w:rsidRPr="006437E2">
        <w:rPr>
          <w:rFonts w:ascii="Times New Roman" w:eastAsia="Times New Roman" w:hAnsi="Times New Roman" w:cs="Times New Roman"/>
          <w:b/>
          <w:bCs/>
          <w:noProof w:val="0"/>
          <w:sz w:val="24"/>
          <w:szCs w:val="24"/>
          <w:lang w:val="en-US"/>
        </w:rPr>
        <w:t xml:space="preserve">Value of the degree (Local/Global)? </w:t>
      </w:r>
      <w:r w:rsidRPr="006437E2"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  <w:t>The certification is accepted by Canada &amp; Visa agencies and adds points to your application for your Canada PR. If a Visa agency takes it, it is a global degree.</w:t>
      </w:r>
      <w:r w:rsidR="00AF1013"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  <w:t xml:space="preserve"> It is WES Recognized.</w:t>
      </w:r>
      <w:r w:rsidRPr="006437E2"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  <w:br/>
      </w:r>
      <w:r w:rsidRPr="006437E2"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  <w:br/>
        <w:t xml:space="preserve">Post your MSc with UpGrad; you can go ahead and pursue your PhD as well. The course </w:t>
      </w:r>
      <w:r w:rsidRPr="006437E2"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  <w:lastRenderedPageBreak/>
        <w:t>is legitimate and universally accepted in every situation that would welcome a degree from the UK.</w:t>
      </w:r>
    </w:p>
    <w:p w14:paraId="699CF1F2" w14:textId="77777777" w:rsidR="006437E2" w:rsidRPr="006437E2" w:rsidRDefault="006437E2" w:rsidP="006437E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</w:pPr>
      <w:r w:rsidRPr="006437E2">
        <w:rPr>
          <w:rFonts w:ascii="Times New Roman" w:eastAsia="Times New Roman" w:hAnsi="Times New Roman" w:cs="Times New Roman"/>
          <w:b/>
          <w:bCs/>
          <w:noProof w:val="0"/>
          <w:sz w:val="24"/>
          <w:szCs w:val="24"/>
          <w:lang w:val="en-US"/>
        </w:rPr>
        <w:t xml:space="preserve">Is there any better learning than a YouTube video? </w:t>
      </w:r>
      <w:r w:rsidRPr="006437E2"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  <w:t>The quality of production with UpGrad is high. Like, not like hmm... it's nice. By high, I mean that is where most of the effort has gone.</w:t>
      </w:r>
      <w:r w:rsidRPr="006437E2"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  <w:br/>
      </w:r>
      <w:r w:rsidRPr="006437E2"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  <w:br/>
        <w:t xml:space="preserve">The course is top-notch. As a Senior Data </w:t>
      </w:r>
      <w:proofErr w:type="gramStart"/>
      <w:r w:rsidRPr="006437E2"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  <w:t>Scientist</w:t>
      </w:r>
      <w:proofErr w:type="gramEnd"/>
      <w:r w:rsidRPr="006437E2"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  <w:t xml:space="preserve"> myself, I can tell you the modules that were taught were not only industry-relevant but more application-based than theory. Relevant pointers:</w:t>
      </w:r>
    </w:p>
    <w:p w14:paraId="44FAAF40" w14:textId="77777777" w:rsidR="006437E2" w:rsidRPr="006437E2" w:rsidRDefault="006437E2" w:rsidP="006437E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</w:pPr>
      <w:r w:rsidRPr="006437E2"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  <w:t>Teachers are from the industry (ex or current) from great companies such as Flipkart, Myntra, American Express etc.</w:t>
      </w:r>
    </w:p>
    <w:p w14:paraId="6021F806" w14:textId="77777777" w:rsidR="006437E2" w:rsidRPr="006437E2" w:rsidRDefault="006437E2" w:rsidP="006437E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</w:pPr>
      <w:r w:rsidRPr="006437E2"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  <w:t>The Professors from IIIT Bangalore are stalwarts of the industry who decided to teach post-retirement</w:t>
      </w:r>
    </w:p>
    <w:p w14:paraId="1234ECDA" w14:textId="77777777" w:rsidR="006437E2" w:rsidRPr="006437E2" w:rsidRDefault="006437E2" w:rsidP="006437E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</w:pPr>
      <w:r w:rsidRPr="006437E2"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  <w:t xml:space="preserve">The modules are on the web platform as well as on a wonderful downloadable app. You cannot scrub through the videos; you </w:t>
      </w:r>
      <w:proofErr w:type="gramStart"/>
      <w:r w:rsidRPr="006437E2"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  <w:t>have to</w:t>
      </w:r>
      <w:proofErr w:type="gramEnd"/>
      <w:r w:rsidRPr="006437E2"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  <w:t xml:space="preserve"> watch it at least once with a maximum possible speed of 1.5x before you can skip.</w:t>
      </w:r>
    </w:p>
    <w:p w14:paraId="136F258A" w14:textId="77777777" w:rsidR="006437E2" w:rsidRPr="006437E2" w:rsidRDefault="006437E2" w:rsidP="006437E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</w:pPr>
      <w:r w:rsidRPr="006437E2"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  <w:t xml:space="preserve">Each page has ungraded MCQs or coding questions, which you </w:t>
      </w:r>
      <w:proofErr w:type="gramStart"/>
      <w:r w:rsidRPr="006437E2"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  <w:t>have to</w:t>
      </w:r>
      <w:proofErr w:type="gramEnd"/>
      <w:r w:rsidRPr="006437E2"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  <w:t xml:space="preserve"> finish along with the videos to move to the next page.</w:t>
      </w:r>
      <w:r w:rsidRPr="006437E2"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  <w:br/>
      </w:r>
      <w:r w:rsidRPr="006437E2"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  <w:br/>
        <w:t>As unappealing as this might sound, it forced me to learn. The course changed the way I look at education. I joined the program for a degree and ended up having the best learning of my life.</w:t>
      </w:r>
    </w:p>
    <w:p w14:paraId="29FFD768" w14:textId="77777777" w:rsidR="006437E2" w:rsidRPr="006437E2" w:rsidRDefault="006437E2" w:rsidP="006437E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</w:pPr>
      <w:r w:rsidRPr="006437E2">
        <w:rPr>
          <w:rFonts w:ascii="Times New Roman" w:eastAsia="Times New Roman" w:hAnsi="Times New Roman" w:cs="Times New Roman"/>
          <w:b/>
          <w:bCs/>
          <w:noProof w:val="0"/>
          <w:sz w:val="24"/>
          <w:szCs w:val="24"/>
          <w:lang w:val="en-US"/>
        </w:rPr>
        <w:t xml:space="preserve">Can I do a full-time job and the course? </w:t>
      </w:r>
      <w:r w:rsidRPr="006437E2"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  <w:t>Yes. For the first time in your life, you are looking to do something for yourself. Since this is a decision not made by society, consider this an investment to find yourself.</w:t>
      </w:r>
    </w:p>
    <w:p w14:paraId="56F77411" w14:textId="77777777" w:rsidR="006437E2" w:rsidRPr="006437E2" w:rsidRDefault="006437E2" w:rsidP="006437E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</w:pPr>
      <w:r w:rsidRPr="006437E2"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  <w:t>My confidence in myself and my skills grew ten-fold.</w:t>
      </w:r>
    </w:p>
    <w:p w14:paraId="6E2C8E5C" w14:textId="77777777" w:rsidR="006437E2" w:rsidRPr="006437E2" w:rsidRDefault="006437E2" w:rsidP="006437E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</w:pPr>
      <w:r w:rsidRPr="006437E2"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  <w:t>Completely worth the investment.</w:t>
      </w:r>
    </w:p>
    <w:p w14:paraId="3E5E45A0" w14:textId="77777777" w:rsidR="006437E2" w:rsidRPr="006437E2" w:rsidRDefault="006437E2" w:rsidP="006437E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</w:pPr>
      <w:r w:rsidRPr="006437E2">
        <w:rPr>
          <w:rFonts w:ascii="Times New Roman" w:eastAsia="Times New Roman" w:hAnsi="Times New Roman" w:cs="Times New Roman"/>
          <w:b/>
          <w:bCs/>
          <w:noProof w:val="0"/>
          <w:sz w:val="24"/>
          <w:szCs w:val="24"/>
          <w:lang w:val="en-US"/>
        </w:rPr>
        <w:t>Final Question:</w:t>
      </w:r>
      <w:r w:rsidRPr="006437E2"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  <w:t xml:space="preserve"> </w:t>
      </w:r>
      <w:r w:rsidRPr="006437E2">
        <w:rPr>
          <w:rFonts w:ascii="Times New Roman" w:eastAsia="Times New Roman" w:hAnsi="Times New Roman" w:cs="Times New Roman"/>
          <w:b/>
          <w:bCs/>
          <w:noProof w:val="0"/>
          <w:sz w:val="24"/>
          <w:szCs w:val="24"/>
          <w:lang w:val="en-US"/>
        </w:rPr>
        <w:t>Is it worth it?</w:t>
      </w:r>
      <w:r w:rsidRPr="006437E2"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  <w:t xml:space="preserve"> Maybe. I have explored the </w:t>
      </w:r>
      <w:proofErr w:type="gramStart"/>
      <w:r w:rsidRPr="006437E2"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  <w:t>short term</w:t>
      </w:r>
      <w:proofErr w:type="gramEnd"/>
      <w:r w:rsidRPr="006437E2"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  <w:t xml:space="preserve"> benefits, and they are worth it to me. The long-term benefits are to be assessed. In my head, as CXO or VP in the future, it would be nice to be labelled an MSc graduate rather than a BTech or BCom, so definitely.</w:t>
      </w:r>
    </w:p>
    <w:p w14:paraId="41A1DBAC" w14:textId="77777777" w:rsidR="006437E2" w:rsidRPr="006437E2" w:rsidRDefault="006437E2" w:rsidP="006437E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</w:pPr>
      <w:r w:rsidRPr="006437E2"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  <w:t>The way I see it, if you were to fail a year in undergrad, for the cost of one year of education, you can get a PGD and a Master's. That has my stamp of approval.</w:t>
      </w:r>
    </w:p>
    <w:p w14:paraId="7975396F" w14:textId="77777777" w:rsidR="006437E2" w:rsidRPr="006437E2" w:rsidRDefault="006437E2" w:rsidP="006437E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</w:pPr>
      <w:r w:rsidRPr="006437E2"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  <w:t>If you have any more questions, you can reach out to me personally on LinkedIn. I will help you out to the best of my abilities. I get a lot of requests - please do add a note to your LinkedIn request that starts with Quora Request for UpGrad.</w:t>
      </w:r>
    </w:p>
    <w:p w14:paraId="2129635E" w14:textId="77777777" w:rsidR="006437E2" w:rsidRPr="006437E2" w:rsidRDefault="006437E2" w:rsidP="006437E2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</w:pPr>
      <w:r w:rsidRPr="006437E2"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  <w:t>Never take diet advice from a fat person.</w:t>
      </w:r>
    </w:p>
    <w:p w14:paraId="4BD5D35B" w14:textId="77777777" w:rsidR="006437E2" w:rsidRPr="006437E2" w:rsidRDefault="006437E2" w:rsidP="006437E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</w:pPr>
      <w:r w:rsidRPr="006437E2"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  <w:t>Check my LinkedIn to understand if I am fit to tell you about Data Science</w:t>
      </w:r>
    </w:p>
    <w:p w14:paraId="651A2B77" w14:textId="77777777" w:rsidR="006437E2" w:rsidRPr="006437E2" w:rsidRDefault="00AF1013" w:rsidP="006437E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</w:pPr>
      <w:hyperlink r:id="rId8" w:history="1">
        <w:r w:rsidR="006437E2" w:rsidRPr="006437E2">
          <w:rPr>
            <w:rFonts w:ascii="Times New Roman" w:eastAsia="Times New Roman" w:hAnsi="Times New Roman" w:cs="Times New Roman"/>
            <w:noProof w:val="0"/>
            <w:color w:val="0000FF"/>
            <w:sz w:val="24"/>
            <w:szCs w:val="24"/>
            <w:u w:val="single"/>
            <w:lang w:val="en-US"/>
          </w:rPr>
          <w:t>https://www.linkedin.com/in/anishmahapatra/</w:t>
        </w:r>
      </w:hyperlink>
    </w:p>
    <w:p w14:paraId="3802532A" w14:textId="77777777" w:rsidR="006437E2" w:rsidRPr="006437E2" w:rsidRDefault="006437E2" w:rsidP="006437E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</w:pPr>
      <w:r w:rsidRPr="006437E2"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  <w:t xml:space="preserve">If you are lazy or in a hurry: Email - </w:t>
      </w:r>
      <w:hyperlink r:id="rId9" w:history="1">
        <w:r w:rsidRPr="006437E2">
          <w:rPr>
            <w:rFonts w:ascii="Times New Roman" w:eastAsia="Times New Roman" w:hAnsi="Times New Roman" w:cs="Times New Roman"/>
            <w:noProof w:val="0"/>
            <w:color w:val="0000FF"/>
            <w:sz w:val="24"/>
            <w:szCs w:val="24"/>
            <w:u w:val="single"/>
            <w:lang w:val="en-US"/>
          </w:rPr>
          <w:t>anishmahapatra01@gmail.com</w:t>
        </w:r>
      </w:hyperlink>
    </w:p>
    <w:p w14:paraId="4C3D516B" w14:textId="77777777" w:rsidR="006437E2" w:rsidRPr="006437E2" w:rsidRDefault="006437E2" w:rsidP="006437E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</w:pPr>
      <w:r w:rsidRPr="006437E2"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  <w:t xml:space="preserve">PS - </w:t>
      </w:r>
      <w:r w:rsidRPr="006437E2">
        <w:rPr>
          <w:rFonts w:ascii="Times New Roman" w:eastAsia="Times New Roman" w:hAnsi="Times New Roman" w:cs="Times New Roman"/>
          <w:i/>
          <w:iCs/>
          <w:noProof w:val="0"/>
          <w:sz w:val="24"/>
          <w:szCs w:val="24"/>
          <w:lang w:val="en-US"/>
        </w:rPr>
        <w:t xml:space="preserve">UpGrad has a </w:t>
      </w:r>
      <w:r w:rsidRPr="006437E2">
        <w:rPr>
          <w:rFonts w:ascii="Times New Roman" w:eastAsia="Times New Roman" w:hAnsi="Times New Roman" w:cs="Times New Roman"/>
          <w:b/>
          <w:bCs/>
          <w:i/>
          <w:iCs/>
          <w:noProof w:val="0"/>
          <w:sz w:val="24"/>
          <w:szCs w:val="24"/>
          <w:lang w:val="en-US"/>
        </w:rPr>
        <w:t xml:space="preserve">referral program </w:t>
      </w:r>
      <w:r w:rsidRPr="006437E2">
        <w:rPr>
          <w:rFonts w:ascii="Times New Roman" w:eastAsia="Times New Roman" w:hAnsi="Times New Roman" w:cs="Times New Roman"/>
          <w:i/>
          <w:iCs/>
          <w:noProof w:val="0"/>
          <w:sz w:val="24"/>
          <w:szCs w:val="24"/>
          <w:lang w:val="en-US"/>
        </w:rPr>
        <w:t>that can help you get a substantial discount. If you are interested in knowing more about the course from a real data scientist's opinion, please feel free to ping me.</w:t>
      </w:r>
    </w:p>
    <w:p w14:paraId="67694392" w14:textId="77777777" w:rsidR="002E79D6" w:rsidRDefault="00AF1013"/>
    <w:sectPr w:rsidR="002E79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27BF1"/>
    <w:multiLevelType w:val="multilevel"/>
    <w:tmpl w:val="659EF6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1B86BED"/>
    <w:multiLevelType w:val="multilevel"/>
    <w:tmpl w:val="5A68E1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46633F2"/>
    <w:multiLevelType w:val="multilevel"/>
    <w:tmpl w:val="048A7E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0NrE0NrI0NjA0tTBU0lEKTi0uzszPAykwqgUAc65NtSwAAAA="/>
  </w:docVars>
  <w:rsids>
    <w:rsidRoot w:val="006437E2"/>
    <w:rsid w:val="004A2F0F"/>
    <w:rsid w:val="006249E8"/>
    <w:rsid w:val="006437E2"/>
    <w:rsid w:val="0066736B"/>
    <w:rsid w:val="008B7C19"/>
    <w:rsid w:val="00AF1013"/>
    <w:rsid w:val="00BD1F71"/>
    <w:rsid w:val="00E472E2"/>
    <w:rsid w:val="00E957EB"/>
    <w:rsid w:val="00F0262E"/>
    <w:rsid w:val="00F64E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019C04"/>
  <w15:chartTrackingRefBased/>
  <w15:docId w15:val="{EEED6617-55BB-44A1-B6E3-AD8D6C23CC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noProof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437E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noProof w:val="0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semiHidden/>
    <w:unhideWhenUsed/>
    <w:rsid w:val="006437E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5271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12496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anishmahapatra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linkedin.com/in/anishmahapatra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anishmahapatra/" TargetMode="External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anishmahapatra01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3</Pages>
  <Words>650</Words>
  <Characters>370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sh Mahapatra</dc:creator>
  <cp:keywords/>
  <dc:description/>
  <cp:lastModifiedBy>Anish Mahapatra</cp:lastModifiedBy>
  <cp:revision>3</cp:revision>
  <dcterms:created xsi:type="dcterms:W3CDTF">2021-04-26T09:51:00Z</dcterms:created>
  <dcterms:modified xsi:type="dcterms:W3CDTF">2021-04-26T10:17:00Z</dcterms:modified>
</cp:coreProperties>
</file>